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6a8a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ddb2348-0a1b-4fa6-8ad9-5e70b087626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2:35Z</dcterms:created>
  <dcterms:modified xsi:type="dcterms:W3CDTF">2023-06-13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